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E40F3" w14:textId="77777777" w:rsidR="00060044" w:rsidRPr="00060044" w:rsidRDefault="00060044" w:rsidP="00060044">
      <w:pPr>
        <w:rPr>
          <w:lang w:val="en-US"/>
        </w:rPr>
      </w:pPr>
      <w:r w:rsidRPr="00060044">
        <w:rPr>
          <w:lang w:val="en-US"/>
        </w:rPr>
        <w:t xml:space="preserve">After revising and uploading your submission, </w:t>
      </w:r>
      <w:r w:rsidRPr="0075220C">
        <w:rPr>
          <w:highlight w:val="yellow"/>
          <w:lang w:val="en-US"/>
        </w:rPr>
        <w:t>please also upload a separate rebuttal document that addresses each of the editorial and peer review comments individually</w:t>
      </w:r>
      <w:r w:rsidRPr="00060044">
        <w:rPr>
          <w:lang w:val="en-US"/>
        </w:rPr>
        <w:t xml:space="preserve">. </w:t>
      </w:r>
    </w:p>
    <w:p w14:paraId="2EB82C00" w14:textId="5E86A1BF" w:rsidR="009E226A" w:rsidRPr="009E226A" w:rsidRDefault="009E226A" w:rsidP="009E226A">
      <w:pPr>
        <w:rPr>
          <w:lang w:val="en-US"/>
        </w:rPr>
      </w:pPr>
      <w:r w:rsidRPr="009E226A">
        <w:rPr>
          <w:lang w:val="en-US"/>
        </w:rPr>
        <w:t xml:space="preserve">Dear </w:t>
      </w:r>
      <w:r w:rsidR="00AC4322">
        <w:rPr>
          <w:lang w:val="en-US"/>
        </w:rPr>
        <w:t xml:space="preserve">Editor and </w:t>
      </w:r>
      <w:r w:rsidRPr="009E226A">
        <w:rPr>
          <w:lang w:val="en-US"/>
        </w:rPr>
        <w:t>Reviewers,</w:t>
      </w:r>
    </w:p>
    <w:p w14:paraId="6A7CD097" w14:textId="77777777" w:rsidR="009E226A" w:rsidRPr="009E226A" w:rsidRDefault="009E226A" w:rsidP="009E226A">
      <w:pPr>
        <w:rPr>
          <w:lang w:val="en-US"/>
        </w:rPr>
      </w:pPr>
    </w:p>
    <w:p w14:paraId="105F9FAC" w14:textId="6DF816AB" w:rsidR="00060044" w:rsidRPr="00060044" w:rsidRDefault="009E226A" w:rsidP="009E226A">
      <w:pPr>
        <w:rPr>
          <w:lang w:val="en-US"/>
        </w:rPr>
      </w:pPr>
      <w:r w:rsidRPr="009E226A">
        <w:rPr>
          <w:lang w:val="en-US"/>
        </w:rPr>
        <w:t>Thank you for your careful review of our paper, and the comments, and suggestions. A significant revision of the paper has been carried out to take all of them into account. Moreover, in the process, we believe the paper improved significantly.</w:t>
      </w:r>
    </w:p>
    <w:p w14:paraId="3F7D4461" w14:textId="77777777" w:rsidR="00060044" w:rsidRPr="0075220C" w:rsidRDefault="00060044" w:rsidP="00060044">
      <w:pPr>
        <w:rPr>
          <w:b/>
          <w:bCs/>
          <w:lang w:val="en-US"/>
        </w:rPr>
      </w:pPr>
      <w:r w:rsidRPr="0075220C">
        <w:rPr>
          <w:b/>
          <w:bCs/>
          <w:lang w:val="en-US"/>
        </w:rPr>
        <w:t>Editorial comments:</w:t>
      </w:r>
    </w:p>
    <w:p w14:paraId="43B50E3C" w14:textId="77777777" w:rsidR="00060044" w:rsidRPr="00060044" w:rsidRDefault="00060044" w:rsidP="00060044">
      <w:pPr>
        <w:rPr>
          <w:lang w:val="en-US"/>
        </w:rPr>
      </w:pPr>
      <w:r w:rsidRPr="00060044">
        <w:rPr>
          <w:lang w:val="en-US"/>
        </w:rPr>
        <w:t>Changes to be made by the Author(s):</w:t>
      </w:r>
    </w:p>
    <w:p w14:paraId="13EFFB33" w14:textId="282E2D6F" w:rsidR="00060044" w:rsidRPr="00452468" w:rsidRDefault="00060044" w:rsidP="00060044">
      <w:pPr>
        <w:rPr>
          <w:lang w:val="en-US"/>
        </w:rPr>
      </w:pPr>
      <w:r w:rsidRPr="00452468">
        <w:rPr>
          <w:lang w:val="en-US"/>
        </w:rPr>
        <w:t>1. Please take this opportunity to thoroughly proofread the manuscript to ensure that there are no spelling or grammar issues.</w:t>
      </w:r>
    </w:p>
    <w:p w14:paraId="67C72426" w14:textId="224E9BE5" w:rsidR="0074195D" w:rsidRPr="00452468" w:rsidRDefault="00452468" w:rsidP="00060044">
      <w:pPr>
        <w:rPr>
          <w:i/>
          <w:iCs/>
          <w:lang w:val="en-US"/>
        </w:rPr>
      </w:pPr>
      <w:r>
        <w:rPr>
          <w:i/>
          <w:iCs/>
          <w:lang w:val="en-US"/>
        </w:rPr>
        <w:t xml:space="preserve">Answer: </w:t>
      </w:r>
      <w:r w:rsidR="0074195D" w:rsidRPr="00452468">
        <w:rPr>
          <w:i/>
          <w:iCs/>
          <w:lang w:val="en-US"/>
        </w:rPr>
        <w:t>We thoroughly proofread the manuscript and there are no spelling or grammar issues anymore.</w:t>
      </w:r>
    </w:p>
    <w:p w14:paraId="7884A07A" w14:textId="77777777" w:rsidR="00060044" w:rsidRPr="00452468" w:rsidRDefault="00060044" w:rsidP="00060044">
      <w:pPr>
        <w:rPr>
          <w:lang w:val="en-US"/>
        </w:rPr>
      </w:pPr>
      <w:r w:rsidRPr="00452468">
        <w:rPr>
          <w:lang w:val="en-US"/>
        </w:rPr>
        <w:t>2. Unfortunately, there are sections of the manuscript that show overlap with previously published work. Please revise the following lines: 388-395</w:t>
      </w:r>
    </w:p>
    <w:p w14:paraId="130D5711" w14:textId="3CA0EC13" w:rsidR="00060044" w:rsidRPr="00452468" w:rsidRDefault="00452468" w:rsidP="00060044">
      <w:pPr>
        <w:rPr>
          <w:i/>
          <w:iCs/>
          <w:lang w:val="en-US"/>
        </w:rPr>
      </w:pPr>
      <w:r w:rsidRPr="00452468">
        <w:rPr>
          <w:i/>
          <w:iCs/>
          <w:lang w:val="en-US"/>
        </w:rPr>
        <w:t xml:space="preserve">Answer: We agree with this comment and following your recommendations, we have </w:t>
      </w:r>
      <w:r w:rsidRPr="00452468">
        <w:rPr>
          <w:i/>
          <w:iCs/>
          <w:lang w:val="en-US"/>
        </w:rPr>
        <w:t>revised the lines 388-395</w:t>
      </w:r>
    </w:p>
    <w:p w14:paraId="01D1ECA3" w14:textId="77777777" w:rsidR="00060044" w:rsidRPr="00452468" w:rsidRDefault="00060044" w:rsidP="00060044">
      <w:pPr>
        <w:rPr>
          <w:lang w:val="en-US"/>
        </w:rPr>
      </w:pPr>
      <w:r w:rsidRPr="00452468">
        <w:rPr>
          <w:lang w:val="en-US"/>
        </w:rPr>
        <w:t>4. Please label the scheme as a Figure and number it accordingly.</w:t>
      </w:r>
    </w:p>
    <w:p w14:paraId="5FB96394" w14:textId="2549B9BE" w:rsidR="00452468" w:rsidRPr="00452468" w:rsidRDefault="00452468" w:rsidP="00452468">
      <w:pPr>
        <w:rPr>
          <w:i/>
          <w:iCs/>
          <w:lang w:val="en-US"/>
        </w:rPr>
      </w:pPr>
      <w:r>
        <w:rPr>
          <w:i/>
          <w:iCs/>
          <w:lang w:val="en-US"/>
        </w:rPr>
        <w:t xml:space="preserve">Answer: </w:t>
      </w:r>
      <w:r w:rsidR="004C2BE4" w:rsidRPr="00452468">
        <w:rPr>
          <w:i/>
          <w:iCs/>
          <w:lang w:val="en-US"/>
        </w:rPr>
        <w:t xml:space="preserve">We </w:t>
      </w:r>
      <w:r w:rsidR="004C2BE4">
        <w:rPr>
          <w:i/>
          <w:iCs/>
          <w:lang w:val="en-US"/>
        </w:rPr>
        <w:t>labeled the scheme as a Figure and numbered it accordingly.</w:t>
      </w:r>
    </w:p>
    <w:p w14:paraId="6D6FEB4D" w14:textId="77777777" w:rsidR="00060044" w:rsidRPr="00452468" w:rsidRDefault="00060044" w:rsidP="00060044">
      <w:pPr>
        <w:rPr>
          <w:lang w:val="en-US"/>
        </w:rPr>
      </w:pPr>
      <w:r w:rsidRPr="00452468">
        <w:rPr>
          <w:lang w:val="en-US"/>
        </w:rPr>
        <w:t>5. Please remove the embedded figure(s) from the manuscript. All figures should be uploaded separately to your Editorial Manager account.</w:t>
      </w:r>
    </w:p>
    <w:p w14:paraId="128DCB0B" w14:textId="637CA391" w:rsidR="00452468" w:rsidRPr="00452468" w:rsidRDefault="00452468" w:rsidP="00452468">
      <w:pPr>
        <w:rPr>
          <w:i/>
          <w:iCs/>
          <w:lang w:val="en-US"/>
        </w:rPr>
      </w:pPr>
      <w:r>
        <w:rPr>
          <w:i/>
          <w:iCs/>
          <w:lang w:val="en-US"/>
        </w:rPr>
        <w:t xml:space="preserve">Answer: </w:t>
      </w:r>
      <w:r w:rsidRPr="00452468">
        <w:rPr>
          <w:i/>
          <w:iCs/>
          <w:lang w:val="en-US"/>
        </w:rPr>
        <w:t xml:space="preserve">We </w:t>
      </w:r>
      <w:r w:rsidR="004C2BE4">
        <w:rPr>
          <w:i/>
          <w:iCs/>
          <w:lang w:val="en-US"/>
        </w:rPr>
        <w:t>removed all the embedde</w:t>
      </w:r>
      <w:r w:rsidR="00B019FB">
        <w:rPr>
          <w:i/>
          <w:iCs/>
          <w:lang w:val="en-US"/>
        </w:rPr>
        <w:t>d figures from the manuscript.</w:t>
      </w:r>
    </w:p>
    <w:p w14:paraId="79A2CAC1" w14:textId="77777777" w:rsidR="00060044" w:rsidRPr="00452468" w:rsidRDefault="00060044" w:rsidP="00060044">
      <w:pPr>
        <w:rPr>
          <w:lang w:val="en-US"/>
        </w:rPr>
      </w:pPr>
      <w:r w:rsidRPr="00452468">
        <w:rPr>
          <w:lang w:val="en-US"/>
        </w:rPr>
        <w:t>6. Please remove the embedded Table from the manuscript. All tables should be uploaded separately to your Editorial Manager account in the form of an .xls or .xlsx file.</w:t>
      </w:r>
    </w:p>
    <w:p w14:paraId="06A05B3F" w14:textId="7808723D" w:rsidR="00B019FB" w:rsidRDefault="00452468" w:rsidP="00060044">
      <w:pPr>
        <w:rPr>
          <w:i/>
          <w:iCs/>
          <w:lang w:val="en-US"/>
        </w:rPr>
      </w:pPr>
      <w:r>
        <w:rPr>
          <w:i/>
          <w:iCs/>
          <w:lang w:val="en-US"/>
        </w:rPr>
        <w:t xml:space="preserve">Answer: </w:t>
      </w:r>
      <w:r w:rsidR="00B019FB" w:rsidRPr="00452468">
        <w:rPr>
          <w:i/>
          <w:iCs/>
          <w:lang w:val="en-US"/>
        </w:rPr>
        <w:t xml:space="preserve">We </w:t>
      </w:r>
      <w:r w:rsidR="00B019FB">
        <w:rPr>
          <w:i/>
          <w:iCs/>
          <w:lang w:val="en-US"/>
        </w:rPr>
        <w:t xml:space="preserve">removed the embedded </w:t>
      </w:r>
      <w:r w:rsidR="00B019FB">
        <w:rPr>
          <w:i/>
          <w:iCs/>
          <w:lang w:val="en-US"/>
        </w:rPr>
        <w:t>Table</w:t>
      </w:r>
      <w:r w:rsidR="00B019FB">
        <w:rPr>
          <w:i/>
          <w:iCs/>
          <w:lang w:val="en-US"/>
        </w:rPr>
        <w:t xml:space="preserve"> from the manuscript.</w:t>
      </w:r>
    </w:p>
    <w:p w14:paraId="75494087" w14:textId="64435853" w:rsidR="00060044" w:rsidRPr="00452468" w:rsidRDefault="00060044" w:rsidP="00060044">
      <w:pPr>
        <w:rPr>
          <w:lang w:val="en-US"/>
        </w:rPr>
      </w:pPr>
      <w:r w:rsidRPr="00452468">
        <w:rPr>
          <w:lang w:val="en-US"/>
        </w:rPr>
        <w:t>7.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w:t>
      </w:r>
    </w:p>
    <w:p w14:paraId="4DD6DB42" w14:textId="2B17AD3D" w:rsidR="00452468" w:rsidRPr="00452468" w:rsidRDefault="00452468" w:rsidP="00452468">
      <w:pPr>
        <w:rPr>
          <w:i/>
          <w:iCs/>
          <w:lang w:val="en-US"/>
        </w:rPr>
      </w:pPr>
      <w:r>
        <w:rPr>
          <w:i/>
          <w:iCs/>
          <w:lang w:val="en-US"/>
        </w:rPr>
        <w:t xml:space="preserve">Answer: </w:t>
      </w:r>
      <w:r w:rsidR="003E7770">
        <w:rPr>
          <w:i/>
          <w:iCs/>
          <w:lang w:val="en-US"/>
        </w:rPr>
        <w:t>The protocol section is now written in the imperative tense.</w:t>
      </w:r>
    </w:p>
    <w:p w14:paraId="163D62F9" w14:textId="77777777" w:rsidR="00060044" w:rsidRPr="00452468" w:rsidRDefault="00060044" w:rsidP="00060044">
      <w:pPr>
        <w:rPr>
          <w:lang w:val="en-US"/>
        </w:rPr>
      </w:pPr>
      <w:r w:rsidRPr="00452468">
        <w:rPr>
          <w:lang w:val="en-US"/>
        </w:rPr>
        <w:t>8. How is the filtration done?</w:t>
      </w:r>
    </w:p>
    <w:p w14:paraId="3490412C" w14:textId="678D51E0" w:rsidR="00452468" w:rsidRPr="00452468" w:rsidRDefault="00452468" w:rsidP="00452468">
      <w:pPr>
        <w:rPr>
          <w:i/>
          <w:iCs/>
          <w:lang w:val="en-US"/>
        </w:rPr>
      </w:pPr>
      <w:r>
        <w:rPr>
          <w:i/>
          <w:iCs/>
          <w:lang w:val="en-US"/>
        </w:rPr>
        <w:t xml:space="preserve">Answer: </w:t>
      </w:r>
      <w:r w:rsidR="00A163F9">
        <w:rPr>
          <w:i/>
          <w:iCs/>
          <w:lang w:val="en-US"/>
        </w:rPr>
        <w:t xml:space="preserve">The filtration was done </w:t>
      </w:r>
      <w:r w:rsidR="00A163F9" w:rsidRPr="00A163F9">
        <w:rPr>
          <w:i/>
          <w:iCs/>
          <w:lang w:val="en-US"/>
        </w:rPr>
        <w:t>by vacuum filtration</w:t>
      </w:r>
    </w:p>
    <w:p w14:paraId="4C0A9B89" w14:textId="77777777" w:rsidR="00060044" w:rsidRPr="00452468" w:rsidRDefault="00060044" w:rsidP="00060044">
      <w:pPr>
        <w:rPr>
          <w:lang w:val="en-US"/>
        </w:rPr>
      </w:pPr>
      <w:r w:rsidRPr="00452468">
        <w:rPr>
          <w:lang w:val="en-US"/>
        </w:rPr>
        <w:t>9.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72E56050" w14:textId="5A70C6AF" w:rsidR="00452468" w:rsidRPr="00452468" w:rsidRDefault="00452468" w:rsidP="00452468">
      <w:pPr>
        <w:rPr>
          <w:i/>
          <w:iCs/>
          <w:lang w:val="en-US"/>
        </w:rPr>
      </w:pPr>
      <w:r>
        <w:rPr>
          <w:i/>
          <w:iCs/>
          <w:lang w:val="en-US"/>
        </w:rPr>
        <w:lastRenderedPageBreak/>
        <w:t xml:space="preserve">Answer: </w:t>
      </w:r>
      <w:r w:rsidRPr="00452468">
        <w:rPr>
          <w:i/>
          <w:iCs/>
          <w:lang w:val="en-US"/>
        </w:rPr>
        <w:t xml:space="preserve">We </w:t>
      </w:r>
      <w:r w:rsidR="000263F1">
        <w:rPr>
          <w:i/>
          <w:iCs/>
          <w:lang w:val="en-US"/>
        </w:rPr>
        <w:t>highlighted the essential steps of the protocol for the video.</w:t>
      </w:r>
    </w:p>
    <w:p w14:paraId="4DFDAFA2" w14:textId="77777777" w:rsidR="00060044" w:rsidRPr="00452468" w:rsidRDefault="00060044" w:rsidP="00060044">
      <w:pPr>
        <w:rPr>
          <w:lang w:val="en-US"/>
        </w:rPr>
      </w:pPr>
      <w:r w:rsidRPr="00452468">
        <w:rPr>
          <w:lang w:val="en-US"/>
        </w:rPr>
        <w:t>10. Please ensure that the references appear as the following: [Lastname, F.I., LastName, F.I., LastName, F.I. Article Title. Source. Volume (Issue), FirstPage – LastPage (YEAR).] For more than 6 authors, list only the first author then et al.</w:t>
      </w:r>
    </w:p>
    <w:p w14:paraId="0663B9DE" w14:textId="190CDA77" w:rsidR="00452468" w:rsidRPr="00452468" w:rsidRDefault="00452468" w:rsidP="00452468">
      <w:pPr>
        <w:rPr>
          <w:i/>
          <w:iCs/>
          <w:lang w:val="en-US"/>
        </w:rPr>
      </w:pPr>
      <w:r>
        <w:rPr>
          <w:i/>
          <w:iCs/>
          <w:lang w:val="en-US"/>
        </w:rPr>
        <w:t xml:space="preserve">Answer: </w:t>
      </w:r>
      <w:r w:rsidRPr="00452468">
        <w:rPr>
          <w:i/>
          <w:iCs/>
          <w:lang w:val="en-US"/>
        </w:rPr>
        <w:t xml:space="preserve">We </w:t>
      </w:r>
      <w:r w:rsidR="000263F1">
        <w:rPr>
          <w:i/>
          <w:iCs/>
          <w:lang w:val="en-US"/>
        </w:rPr>
        <w:t xml:space="preserve">present the references </w:t>
      </w:r>
      <w:r w:rsidR="000263F1" w:rsidRPr="00452468">
        <w:rPr>
          <w:i/>
          <w:iCs/>
          <w:lang w:val="en-US"/>
        </w:rPr>
        <w:t>following your recommendations</w:t>
      </w:r>
    </w:p>
    <w:p w14:paraId="09D55244" w14:textId="77777777" w:rsidR="00060044" w:rsidRPr="00060044" w:rsidRDefault="00060044" w:rsidP="00060044">
      <w:pPr>
        <w:rPr>
          <w:lang w:val="en-US"/>
        </w:rPr>
      </w:pPr>
      <w:r w:rsidRPr="00060044">
        <w:rPr>
          <w:lang w:val="en-US"/>
        </w:rPr>
        <w:t>____________________________________</w:t>
      </w:r>
    </w:p>
    <w:p w14:paraId="57C19FA4" w14:textId="77777777" w:rsidR="00060044" w:rsidRPr="00060044" w:rsidRDefault="00060044" w:rsidP="00060044">
      <w:pPr>
        <w:rPr>
          <w:lang w:val="en-US"/>
        </w:rPr>
      </w:pPr>
      <w:r w:rsidRPr="00060044">
        <w:rPr>
          <w:lang w:val="en-US"/>
        </w:rPr>
        <w:t>Reviewers' comments:</w:t>
      </w:r>
    </w:p>
    <w:p w14:paraId="3A164579" w14:textId="77777777" w:rsidR="00060044" w:rsidRPr="00060044" w:rsidRDefault="00060044" w:rsidP="00060044">
      <w:pPr>
        <w:rPr>
          <w:b/>
          <w:bCs/>
          <w:lang w:val="en-US"/>
        </w:rPr>
      </w:pPr>
      <w:r w:rsidRPr="00060044">
        <w:rPr>
          <w:b/>
          <w:bCs/>
          <w:lang w:val="en-US"/>
        </w:rPr>
        <w:t>Reviewer #1:</w:t>
      </w:r>
    </w:p>
    <w:p w14:paraId="03740635" w14:textId="77777777" w:rsidR="00060044" w:rsidRPr="00060044" w:rsidRDefault="00060044" w:rsidP="00060044">
      <w:pPr>
        <w:rPr>
          <w:b/>
          <w:bCs/>
          <w:lang w:val="en-US"/>
        </w:rPr>
      </w:pPr>
      <w:r w:rsidRPr="00060044">
        <w:rPr>
          <w:b/>
          <w:bCs/>
          <w:lang w:val="en-US"/>
        </w:rPr>
        <w:t>Manuscript Summary:</w:t>
      </w:r>
    </w:p>
    <w:p w14:paraId="151ECB2A" w14:textId="77777777" w:rsidR="00060044" w:rsidRPr="00060044" w:rsidRDefault="00060044" w:rsidP="00060044">
      <w:pPr>
        <w:rPr>
          <w:lang w:val="en-US"/>
        </w:rPr>
      </w:pPr>
      <w:r w:rsidRPr="00060044">
        <w:rPr>
          <w:lang w:val="en-US"/>
        </w:rPr>
        <w:t>The authors provided the protocol of a comprehensive polymerization, depolymerization and repolymerization of a type of lignin-derived "PET" type of polymer which demonstrated a very important example to the circular economy and green chemistry of plastic recycling process. The protocol is very well written and the results are adequately discussed. Very minor grammatically mistakes are suggested to be revised:</w:t>
      </w:r>
    </w:p>
    <w:p w14:paraId="0B5949BF" w14:textId="77777777" w:rsidR="00060044" w:rsidRPr="00060044" w:rsidRDefault="00060044" w:rsidP="00060044">
      <w:pPr>
        <w:rPr>
          <w:lang w:val="en-US"/>
        </w:rPr>
      </w:pPr>
      <w:r w:rsidRPr="00060044">
        <w:rPr>
          <w:lang w:val="en-US"/>
        </w:rPr>
        <w:t>Minor Concerns:</w:t>
      </w:r>
    </w:p>
    <w:p w14:paraId="7B6ECCC5" w14:textId="77777777" w:rsidR="00060044" w:rsidRPr="00060044" w:rsidRDefault="00060044" w:rsidP="00060044">
      <w:pPr>
        <w:rPr>
          <w:lang w:val="en-US"/>
        </w:rPr>
      </w:pPr>
      <w:r w:rsidRPr="00060044">
        <w:rPr>
          <w:lang w:val="en-US"/>
        </w:rPr>
        <w:t>Line 88: Subsequent to</w:t>
      </w:r>
    </w:p>
    <w:p w14:paraId="64B29E18" w14:textId="77777777" w:rsidR="00060044" w:rsidRPr="00060044" w:rsidRDefault="00060044" w:rsidP="00060044">
      <w:pPr>
        <w:rPr>
          <w:lang w:val="en-US"/>
        </w:rPr>
      </w:pPr>
      <w:r w:rsidRPr="00060044">
        <w:rPr>
          <w:lang w:val="en-US"/>
        </w:rPr>
        <w:t>Line 124: the purity of the product was usually checked by HPLC</w:t>
      </w:r>
    </w:p>
    <w:p w14:paraId="3367FABA" w14:textId="77777777" w:rsidR="00060044" w:rsidRPr="00060044" w:rsidRDefault="00060044" w:rsidP="00060044">
      <w:pPr>
        <w:rPr>
          <w:lang w:val="en-US"/>
        </w:rPr>
      </w:pPr>
      <w:r w:rsidRPr="00060044">
        <w:rPr>
          <w:lang w:val="en-US"/>
        </w:rPr>
        <w:t>Line 139: the color of the reaction mixture was changed due to</w:t>
      </w:r>
    </w:p>
    <w:p w14:paraId="370A7CA6" w14:textId="77777777" w:rsidR="00060044" w:rsidRPr="00060044" w:rsidRDefault="00060044" w:rsidP="00060044">
      <w:pPr>
        <w:rPr>
          <w:lang w:val="en-US"/>
        </w:rPr>
      </w:pPr>
      <w:r w:rsidRPr="00060044">
        <w:rPr>
          <w:lang w:val="en-US"/>
        </w:rPr>
        <w:t>Line 151: the conjugated system was destroyed by</w:t>
      </w:r>
    </w:p>
    <w:p w14:paraId="285CC64C" w14:textId="77777777" w:rsidR="00060044" w:rsidRPr="00060044" w:rsidRDefault="00060044" w:rsidP="00060044">
      <w:pPr>
        <w:rPr>
          <w:lang w:val="en-US"/>
        </w:rPr>
      </w:pPr>
      <w:r w:rsidRPr="00060044">
        <w:rPr>
          <w:lang w:val="en-US"/>
        </w:rPr>
        <w:t>Line 161: An acetylation reaction was performed to …</w:t>
      </w:r>
    </w:p>
    <w:p w14:paraId="0A300ADC" w14:textId="77777777" w:rsidR="00060044" w:rsidRPr="00060044" w:rsidRDefault="00060044" w:rsidP="00060044">
      <w:pPr>
        <w:rPr>
          <w:lang w:val="en-US"/>
        </w:rPr>
      </w:pPr>
      <w:r w:rsidRPr="00060044">
        <w:rPr>
          <w:lang w:val="en-US"/>
        </w:rPr>
        <w:t>Line 176: All the products remain dissolved …</w:t>
      </w:r>
    </w:p>
    <w:p w14:paraId="701D44B4" w14:textId="77777777" w:rsidR="00060044" w:rsidRPr="00060044" w:rsidRDefault="00060044" w:rsidP="00060044">
      <w:pPr>
        <w:rPr>
          <w:lang w:val="en-US"/>
        </w:rPr>
      </w:pPr>
      <w:r w:rsidRPr="00060044">
        <w:rPr>
          <w:lang w:val="en-US"/>
        </w:rPr>
        <w:t>Line 177: solvent was added in the next step</w:t>
      </w:r>
    </w:p>
    <w:p w14:paraId="2DE1A2BB" w14:textId="77777777" w:rsidR="00060044" w:rsidRPr="00060044" w:rsidRDefault="00060044" w:rsidP="00060044">
      <w:pPr>
        <w:rPr>
          <w:lang w:val="en-US"/>
        </w:rPr>
      </w:pPr>
      <w:r w:rsidRPr="00060044">
        <w:rPr>
          <w:lang w:val="en-US"/>
        </w:rPr>
        <w:t>Line 197: The reaction morphologically change (no "will")</w:t>
      </w:r>
    </w:p>
    <w:p w14:paraId="442CA4CB" w14:textId="77777777" w:rsidR="00060044" w:rsidRPr="00060044" w:rsidRDefault="00060044" w:rsidP="00060044">
      <w:pPr>
        <w:rPr>
          <w:lang w:val="en-US"/>
        </w:rPr>
      </w:pPr>
      <w:r w:rsidRPr="00060044">
        <w:rPr>
          <w:lang w:val="en-US"/>
        </w:rPr>
        <w:t>Line 183: remove "will"</w:t>
      </w:r>
    </w:p>
    <w:p w14:paraId="7FBAD6CF" w14:textId="77777777" w:rsidR="00060044" w:rsidRPr="00060044" w:rsidRDefault="00060044" w:rsidP="00060044">
      <w:pPr>
        <w:rPr>
          <w:lang w:val="en-US"/>
        </w:rPr>
      </w:pPr>
      <w:r w:rsidRPr="00060044">
        <w:rPr>
          <w:lang w:val="en-US"/>
        </w:rPr>
        <w:t>Line 187: remove "will"</w:t>
      </w:r>
    </w:p>
    <w:p w14:paraId="3DCFC5F3" w14:textId="77777777" w:rsidR="00060044" w:rsidRPr="00060044" w:rsidRDefault="00060044" w:rsidP="00060044">
      <w:pPr>
        <w:rPr>
          <w:lang w:val="en-US"/>
        </w:rPr>
      </w:pPr>
      <w:r w:rsidRPr="00060044">
        <w:rPr>
          <w:lang w:val="en-US"/>
        </w:rPr>
        <w:t>Generally, please revise all the future tense of the remaining text to present and passive tense.</w:t>
      </w:r>
    </w:p>
    <w:p w14:paraId="0F5486AC" w14:textId="1918300A" w:rsidR="00E009CB" w:rsidRPr="00452468" w:rsidRDefault="00E009CB" w:rsidP="00E009CB">
      <w:pPr>
        <w:rPr>
          <w:i/>
          <w:iCs/>
          <w:lang w:val="en-US"/>
        </w:rPr>
      </w:pPr>
      <w:r>
        <w:rPr>
          <w:i/>
          <w:iCs/>
          <w:lang w:val="en-US"/>
        </w:rPr>
        <w:t xml:space="preserve">Answer: </w:t>
      </w:r>
      <w:r w:rsidRPr="00452468">
        <w:rPr>
          <w:i/>
          <w:iCs/>
          <w:lang w:val="en-US"/>
        </w:rPr>
        <w:t>We follow</w:t>
      </w:r>
      <w:r w:rsidR="001A144B">
        <w:rPr>
          <w:i/>
          <w:iCs/>
          <w:lang w:val="en-US"/>
        </w:rPr>
        <w:t>ed all these</w:t>
      </w:r>
      <w:r w:rsidRPr="00452468">
        <w:rPr>
          <w:i/>
          <w:iCs/>
          <w:lang w:val="en-US"/>
        </w:rPr>
        <w:t xml:space="preserve"> recommendations</w:t>
      </w:r>
      <w:r w:rsidR="001A144B">
        <w:rPr>
          <w:i/>
          <w:iCs/>
          <w:lang w:val="en-US"/>
        </w:rPr>
        <w:t xml:space="preserve"> and made the necessary changes.</w:t>
      </w:r>
    </w:p>
    <w:p w14:paraId="336DF3E6" w14:textId="77777777" w:rsidR="00060044" w:rsidRPr="00060044" w:rsidRDefault="00060044" w:rsidP="00060044">
      <w:pPr>
        <w:rPr>
          <w:lang w:val="en-US"/>
        </w:rPr>
      </w:pPr>
    </w:p>
    <w:p w14:paraId="1C329566" w14:textId="77777777" w:rsidR="00060044" w:rsidRPr="00060044" w:rsidRDefault="00060044" w:rsidP="00060044">
      <w:pPr>
        <w:rPr>
          <w:b/>
          <w:bCs/>
          <w:lang w:val="en-US"/>
        </w:rPr>
      </w:pPr>
      <w:r w:rsidRPr="00060044">
        <w:rPr>
          <w:b/>
          <w:bCs/>
          <w:lang w:val="en-US"/>
        </w:rPr>
        <w:t>Reviewer #2:</w:t>
      </w:r>
    </w:p>
    <w:p w14:paraId="5B9A3189" w14:textId="77777777" w:rsidR="00060044" w:rsidRPr="00060044" w:rsidRDefault="00060044" w:rsidP="00060044">
      <w:pPr>
        <w:rPr>
          <w:b/>
          <w:bCs/>
          <w:lang w:val="en-US"/>
        </w:rPr>
      </w:pPr>
      <w:r w:rsidRPr="00060044">
        <w:rPr>
          <w:b/>
          <w:bCs/>
          <w:lang w:val="en-US"/>
        </w:rPr>
        <w:t>Manuscript Summary:</w:t>
      </w:r>
    </w:p>
    <w:p w14:paraId="456B398C" w14:textId="77777777" w:rsidR="00060044" w:rsidRPr="00060044" w:rsidRDefault="00060044" w:rsidP="00060044">
      <w:pPr>
        <w:rPr>
          <w:lang w:val="en-US"/>
        </w:rPr>
      </w:pPr>
      <w:r w:rsidRPr="00060044">
        <w:rPr>
          <w:lang w:val="en-US"/>
        </w:rPr>
        <w:t>this manuscript presented an interesting work about a method to obtain semi-aromatic polyester derived from lignin. In my opinion the protocol described by the authors is clear and the obtained results demonstrate that the method can be used to produce polymers from biomass. I suggest accept this work in the present form.</w:t>
      </w:r>
    </w:p>
    <w:p w14:paraId="2EF1B565" w14:textId="77777777" w:rsidR="00060044" w:rsidRPr="00060044" w:rsidRDefault="00060044" w:rsidP="00060044">
      <w:pPr>
        <w:rPr>
          <w:lang w:val="en-US"/>
        </w:rPr>
      </w:pPr>
      <w:r w:rsidRPr="00060044">
        <w:rPr>
          <w:lang w:val="en-US"/>
        </w:rPr>
        <w:lastRenderedPageBreak/>
        <w:t>Major Concerns:</w:t>
      </w:r>
    </w:p>
    <w:p w14:paraId="09C8C241" w14:textId="77777777" w:rsidR="00060044" w:rsidRPr="00060044" w:rsidRDefault="00060044" w:rsidP="00060044">
      <w:pPr>
        <w:rPr>
          <w:lang w:val="en-US"/>
        </w:rPr>
      </w:pPr>
      <w:r w:rsidRPr="00060044">
        <w:rPr>
          <w:lang w:val="en-US"/>
        </w:rPr>
        <w:t>not applicable.</w:t>
      </w:r>
    </w:p>
    <w:p w14:paraId="6C2AD3C4" w14:textId="77777777" w:rsidR="00060044" w:rsidRPr="00060044" w:rsidRDefault="00060044" w:rsidP="00060044">
      <w:pPr>
        <w:rPr>
          <w:lang w:val="en-US"/>
        </w:rPr>
      </w:pPr>
      <w:bookmarkStart w:id="0" w:name="_GoBack"/>
      <w:bookmarkEnd w:id="0"/>
      <w:r w:rsidRPr="00060044">
        <w:rPr>
          <w:lang w:val="en-US"/>
        </w:rPr>
        <w:t>Minor Concerns:</w:t>
      </w:r>
    </w:p>
    <w:p w14:paraId="420AEC08" w14:textId="77777777" w:rsidR="00060044" w:rsidRPr="00060044" w:rsidRDefault="00060044" w:rsidP="00060044">
      <w:pPr>
        <w:rPr>
          <w:lang w:val="en-US"/>
        </w:rPr>
      </w:pPr>
      <w:r w:rsidRPr="00060044">
        <w:rPr>
          <w:lang w:val="en-US"/>
        </w:rPr>
        <w:t>not applicable.</w:t>
      </w:r>
    </w:p>
    <w:p w14:paraId="7CAF59A0" w14:textId="77777777" w:rsidR="001B7FA9" w:rsidRPr="00060044" w:rsidRDefault="001B7FA9">
      <w:pPr>
        <w:rPr>
          <w:lang w:val="en-US"/>
        </w:rPr>
      </w:pPr>
    </w:p>
    <w:sectPr w:rsidR="001B7FA9" w:rsidRPr="0006004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NLIwNrU0MTIwNjdW0lEKTi0uzszPAykwrAUAqmPt3ywAAAA="/>
  </w:docVars>
  <w:rsids>
    <w:rsidRoot w:val="00F049A1"/>
    <w:rsid w:val="000263F1"/>
    <w:rsid w:val="00060044"/>
    <w:rsid w:val="001A144B"/>
    <w:rsid w:val="001B7FA9"/>
    <w:rsid w:val="003E7770"/>
    <w:rsid w:val="00452468"/>
    <w:rsid w:val="004C2BE4"/>
    <w:rsid w:val="00552C71"/>
    <w:rsid w:val="0074195D"/>
    <w:rsid w:val="0075220C"/>
    <w:rsid w:val="008C7D29"/>
    <w:rsid w:val="009E226A"/>
    <w:rsid w:val="00A163F9"/>
    <w:rsid w:val="00AC4322"/>
    <w:rsid w:val="00B019FB"/>
    <w:rsid w:val="00E009CB"/>
    <w:rsid w:val="00F049A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D2E34"/>
  <w15:chartTrackingRefBased/>
  <w15:docId w15:val="{9802CA2E-7D7E-4F88-AC5A-5E03116B5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7419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6</Words>
  <Characters>3718</Characters>
  <Application>Microsoft Office Word</Application>
  <DocSecurity>0</DocSecurity>
  <Lines>30</Lines>
  <Paragraphs>8</Paragraphs>
  <ScaleCrop>false</ScaleCrop>
  <Company/>
  <LinksUpToDate>false</LinksUpToDate>
  <CharactersWithSpaces>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van Schijndel</dc:creator>
  <cp:keywords/>
  <dc:description/>
  <cp:lastModifiedBy>Jack van Schijndel</cp:lastModifiedBy>
  <cp:revision>16</cp:revision>
  <dcterms:created xsi:type="dcterms:W3CDTF">2020-10-12T16:13:00Z</dcterms:created>
  <dcterms:modified xsi:type="dcterms:W3CDTF">2020-10-12T16:36:00Z</dcterms:modified>
</cp:coreProperties>
</file>